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p>
      <w:pPr>
        <w:pStyle w:val="FirstParagraph"/>
      </w:pPr>
      <w:r>
        <w:t xml:space="preserve">October 26, 2023</w:t>
      </w:r>
    </w:p>
    <w:p>
      <w:pPr>
        <w:pStyle w:val="BodyText"/>
      </w:pPr>
      <w:r>
        <w:t xml:space="preserve">Al-Muhafazat al-Madina Jeddah Civil Defense Department</w:t>
      </w:r>
      <w:r>
        <w:br/>
      </w:r>
      <w:r>
        <w:t xml:space="preserve">King Abdullah Road, Al-Turayf District</w:t>
      </w:r>
      <w:r>
        <w:br/>
      </w:r>
      <w:r>
        <w:t xml:space="preserve">Jeddah, Saudi Arabia 21431</w:t>
      </w:r>
    </w:p>
    <w:bookmarkStart w:id="20" w:name="internship-application-letter"/>
    <w:p>
      <w:pPr>
        <w:pStyle w:val="Heading1"/>
      </w:pPr>
      <w:r>
        <w:t xml:space="preserve">Internship Application Letter</w:t>
      </w:r>
    </w:p>
    <w:p>
      <w:pPr>
        <w:pStyle w:val="FirstParagraph"/>
      </w:pPr>
      <w:r>
        <w:t xml:space="preserve">Dear Hiring Committee of the Jeddah Civil Defense Department,</w:t>
      </w:r>
    </w:p>
    <w:p>
      <w:pPr>
        <w:pStyle w:val="BodyText"/>
      </w:pPr>
      <w:r>
        <w:t xml:space="preserve">I am writing to express my profound enthusiasm for the Firefighter Internship Program at your esteemed institution within Saudi Arabia Jeddah. As a dedicated student pursuing a Bachelor's degree in Emergency Services Management with specialized training in fire prevention and urban emergency response, I have long admired the operational excellence of Jeddah's Civil Defense Division. The opportunity to contribute to and learn from this pioneering organization represents the pivotal step I have prepared for throughout my academic journey.</w:t>
      </w:r>
    </w:p>
    <w:p>
      <w:pPr>
        <w:pStyle w:val="BodyText"/>
      </w:pPr>
      <w:r>
        <w:t xml:space="preserve">My fascination with firefighting began during childhood when I witnessed the heroic actions of local responders in Riyadh during a high-rise fire incident. This experience crystallized my resolve to serve communities through emergency response. Since then, I have immersed myself in rigorous academic preparation and hands-on training that directly aligns with the demands of modern firefighting in dynamic urban environments like Jeddah. My curriculum includes advanced courses in structural fire behavior, hazardous materials management, and crisis communication systems – all contextualized for Gulf region emergency scenarios.</w:t>
      </w:r>
    </w:p>
    <w:p>
      <w:pPr>
        <w:pStyle w:val="BodyText"/>
      </w:pPr>
      <w:r>
        <w:t xml:space="preserve">What particularly drives my application to Saudi Arabia Jeddah is the unique convergence of challenges and opportunities presented by this cosmopolitan city. As one of the Kingdom's largest ports with over 4 million residents and a constant influx of international travelers, Jeddah faces distinctive emergency response needs – from historical district fire risks to modern high-rise complexes in the King Abdullah Economic City expansion zones. I have closely studied how your department has innovated in these areas, particularly through your recent adoption of AI-powered fire prediction models and multi-lingual emergency response protocols. I am eager to contribute my fresh perspective while learning from Jeddah's Civil Defense leaders who have successfully managed incidents ranging from the 2017 Red Sea coast wildfires to the Hajj season mass casualty scenarios.</w:t>
      </w:r>
    </w:p>
    <w:p>
      <w:pPr>
        <w:pStyle w:val="BodyText"/>
      </w:pPr>
      <w:r>
        <w:t xml:space="preserve">My practical experience includes 600+ hours of supervised field training with Riyadh Fire Department's Community Outreach Unit, where I participated in fire prevention education campaigns for expatriate communities and assisted in non-emergency building safety inspections. I completed a specialized certification in Urban Search and Rescue (USAR) Operations at the Saudi Civil Defense Academy's summer program last year, focusing on earthquake simulation drills using Jeddah-specific structural data. Additionally, as co-founder of my university's Emergency Response Club, I organized monthly fire safety workshops for 150+ students at King Abdulaziz University campus – a skill directly transferable to your department's public education initiatives in Jeddah neighborhoods.</w:t>
      </w:r>
    </w:p>
    <w:p>
      <w:pPr>
        <w:pStyle w:val="BodyText"/>
      </w:pPr>
      <w:r>
        <w:t xml:space="preserve">What distinguishes me for this Firefighter Internship is my cultural fluency and commitment to Saudi Arabia's Vision 2030 priorities. I have completed the mandatory Arabic language proficiency course at a Level B2 (CEFR) with focus on emergency terminology, and I actively participate in Jeddah's intercultural events through the King Abdullah University of Science and Technology (KAUST) Student Association. I understand that effective firefighting in Saudi Arabia Jeddah requires not only technical skill but also deep respect for local customs – a principle my family has embodied through three generations of service to the Kingdom's communities. My grandfather, a retired Jeddah fire captain, instilled in me the ethos that "true courage is protecting both lives and heritage."</w:t>
      </w:r>
    </w:p>
    <w:p>
      <w:pPr>
        <w:pStyle w:val="BodyText"/>
      </w:pPr>
      <w:r>
        <w:t xml:space="preserve">I am particularly impressed by your department's recent partnership with King Fahd University Hospital to develop integrated medical-response protocols for complex fires. During my academic research project on urban fire dynamics in Gulf cities, I analyzed Jeddah's unique topographical challenges (including the narrow alleys of Al-Balad Historic District) and proposed enhanced aerial ladder deployment strategies that align with your current operational research priorities. I am eager to contribute to such initiatives as part of this Internship Application Letter process, bringing analytical rigor developed through my academic work on fire spread modeling in high-density environments.</w:t>
      </w:r>
    </w:p>
    <w:p>
      <w:pPr>
        <w:pStyle w:val="BodyText"/>
      </w:pPr>
      <w:r>
        <w:t xml:space="preserve">My physical fitness credentials meet all Saudi Civil Defense requirements: I hold a First Aid Certificate from the Saudi Red Crescent Authority (Level 3), completed a 10km timed run (under 52 minutes), and maintain an excellent cardiovascular profile through daily training. I am fully prepared to undergo your mandatory medical examinations and physical assessments with the understanding that Jeddah's demanding firefighting environment requires absolute readiness.</w:t>
      </w:r>
    </w:p>
    <w:p>
      <w:pPr>
        <w:pStyle w:val="BodyText"/>
      </w:pPr>
      <w:r>
        <w:t xml:space="preserve">As I complete my academic year, I am keenly aware of how this internship in Saudi Arabia Jeddah would bridge critical gaps between theoretical knowledge and real-world emergency response. Your department has set a global standard for integrating cultural sensitivity with technical excellence – exemplified by your recent international recognition at the Global Fire Safety Awards. By participating in your Internship Program, I aim to absorb this expertise while contributing my fresh perspective on technology-driven solutions for modern fire challenges in our rapidly developing city.</w:t>
      </w:r>
    </w:p>
    <w:p>
      <w:pPr>
        <w:pStyle w:val="BodyText"/>
      </w:pPr>
      <w:r>
        <w:t xml:space="preserve">I have attached my comprehensive resume detailing all relevant academic achievements, certifications, and training hours. I would be honored to discuss how my background aligns with your department's mission during an interview at your earliest convenience. The opportunity to learn from Jeddah's Firefighter professionals represents the culmination of years of preparation, and I am prepared to bring unwavering dedication to this vital public service role.</w:t>
      </w:r>
    </w:p>
    <w:p>
      <w:pPr>
        <w:pStyle w:val="BodyText"/>
      </w:pPr>
      <w:r>
        <w:t xml:space="preserve">Thank you for considering my application for this esteemed Firefighter Internship. I look forward to contributing to the safety and resilience of Saudi Arabia Jeddah community through your exceptional Civil Defense organization.</w:t>
      </w:r>
    </w:p>
    <w:p>
      <w:pPr>
        <w:pStyle w:val="BodyText"/>
      </w:pPr>
      <w:r>
        <w:t xml:space="preserve">Sincerely,</w:t>
      </w:r>
    </w:p>
    <w:p>
      <w:pPr>
        <w:pStyle w:val="BodyText"/>
      </w:pPr>
      <w:r>
        <w:br/>
      </w:r>
      <w:r>
        <w:br/>
      </w:r>
      <w:r>
        <w:br/>
      </w:r>
    </w:p>
    <w:p>
      <w:pPr>
        <w:pStyle w:val="BodyText"/>
      </w:pPr>
      <w:r>
        <w:t xml:space="preserve">Mohammed Al-Mansoori</w:t>
      </w:r>
    </w:p>
    <w:p>
      <w:pPr>
        <w:pStyle w:val="BodyText"/>
      </w:pPr>
      <w:r>
        <w:t xml:space="preserve">Emergency Services Management Student, King Abdulaziz University</w:t>
      </w:r>
      <w:r>
        <w:br/>
      </w:r>
      <w:r>
        <w:t xml:space="preserve">Jeddah, Saudi Arabia | +966 50 123 4567 | m.almansoori@email.com</w:t>
      </w:r>
    </w:p>
    <w:p>
      <w:pPr>
        <w:pStyle w:val="BodyText"/>
      </w:pPr>
      <w:r>
        <w:t xml:space="preserve">Note: This Internship Application Letter complies with Saudi Civil Defense's requirements for foreign student interns, including all documentation of Arabic language proficiency and academic credenti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10T07:48:52Z</dcterms:created>
  <dcterms:modified xsi:type="dcterms:W3CDTF">2025-12-10T07:48:52Z</dcterms:modified>
</cp:coreProperties>
</file>

<file path=docProps/custom.xml><?xml version="1.0" encoding="utf-8"?>
<Properties xmlns="http://schemas.openxmlformats.org/officeDocument/2006/custom-properties" xmlns:vt="http://schemas.openxmlformats.org/officeDocument/2006/docPropsVTypes"/>
</file>